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CA8C6" w14:textId="189AEB03" w:rsidR="00612D1B" w:rsidRPr="00612D1B" w:rsidRDefault="00612D1B" w:rsidP="00612D1B">
      <w:pPr>
        <w:jc w:val="center"/>
        <w:rPr>
          <w:rFonts w:ascii="Times New Roman" w:hAnsi="Times New Roman" w:cs="Times New Roman"/>
          <w:b/>
          <w:bCs/>
        </w:rPr>
      </w:pPr>
      <w:r w:rsidRPr="00612D1B">
        <w:rPr>
          <w:rFonts w:ascii="Times New Roman" w:hAnsi="Times New Roman" w:cs="Times New Roman"/>
          <w:b/>
          <w:bCs/>
        </w:rPr>
        <w:t>2019 TRIO SWASAP Student Leadership Conference</w:t>
      </w:r>
    </w:p>
    <w:p w14:paraId="0A368738" w14:textId="3E1D3761" w:rsidR="00612D1B" w:rsidRDefault="00612D1B" w:rsidP="00612D1B">
      <w:pPr>
        <w:jc w:val="center"/>
        <w:rPr>
          <w:rFonts w:ascii="Times New Roman" w:hAnsi="Times New Roman" w:cs="Times New Roman"/>
          <w:b/>
          <w:bCs/>
        </w:rPr>
      </w:pPr>
      <w:r w:rsidRPr="00612D1B">
        <w:rPr>
          <w:rFonts w:ascii="Times New Roman" w:hAnsi="Times New Roman" w:cs="Times New Roman"/>
          <w:b/>
          <w:bCs/>
        </w:rPr>
        <w:t>SKY RANCH- QUAPAW, OK</w:t>
      </w:r>
    </w:p>
    <w:p w14:paraId="01E269D8" w14:textId="02FF53AB" w:rsidR="00612D1B" w:rsidRPr="00612D1B" w:rsidRDefault="00612D1B" w:rsidP="00612D1B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ptember 20-</w:t>
      </w:r>
      <w:r w:rsidR="003B0550">
        <w:rPr>
          <w:rFonts w:ascii="Times New Roman" w:hAnsi="Times New Roman" w:cs="Times New Roman"/>
          <w:b/>
          <w:bCs/>
        </w:rPr>
        <w:t>22, 2019</w:t>
      </w:r>
    </w:p>
    <w:p w14:paraId="3F01D1B9" w14:textId="77777777" w:rsidR="00612D1B" w:rsidRDefault="00612D1B">
      <w:pPr>
        <w:rPr>
          <w:rFonts w:ascii="Times New Roman" w:hAnsi="Times New Roman" w:cs="Times New Roman"/>
          <w:b/>
          <w:bCs/>
          <w:u w:val="single"/>
        </w:rPr>
      </w:pPr>
    </w:p>
    <w:p w14:paraId="1684B395" w14:textId="2EAD94EE" w:rsidR="00C32C18" w:rsidRDefault="00612D1B">
      <w:pPr>
        <w:rPr>
          <w:rFonts w:ascii="Times New Roman" w:hAnsi="Times New Roman" w:cs="Times New Roman"/>
          <w:b/>
          <w:bCs/>
          <w:u w:val="single"/>
        </w:rPr>
      </w:pPr>
      <w:r w:rsidRPr="00612D1B">
        <w:rPr>
          <w:rFonts w:ascii="Times New Roman" w:hAnsi="Times New Roman" w:cs="Times New Roman"/>
          <w:b/>
          <w:bCs/>
          <w:u w:val="single"/>
        </w:rPr>
        <w:t>Friday, September 20, 2019</w:t>
      </w:r>
    </w:p>
    <w:p w14:paraId="543733EB" w14:textId="125DF802" w:rsidR="00ED0AD8" w:rsidRPr="00837CB9" w:rsidRDefault="008C4DB2" w:rsidP="0005578C">
      <w:pPr>
        <w:spacing w:after="120" w:line="240" w:lineRule="auto"/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>4:00p.m. -5:30p.m.</w:t>
      </w:r>
      <w:r w:rsidRPr="00837CB9">
        <w:rPr>
          <w:rFonts w:ascii="Times New Roman" w:hAnsi="Times New Roman" w:cs="Times New Roman"/>
        </w:rPr>
        <w:tab/>
        <w:t>Check In- Sky Ranch-Quapaw, OK</w:t>
      </w:r>
    </w:p>
    <w:p w14:paraId="3A00247E" w14:textId="07790B33" w:rsidR="008C4DB2" w:rsidRPr="00837CB9" w:rsidRDefault="008C4DB2" w:rsidP="0005578C">
      <w:pPr>
        <w:spacing w:after="120" w:line="240" w:lineRule="auto"/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>5:30p.m.-6:</w:t>
      </w:r>
      <w:r w:rsidR="005377DD">
        <w:rPr>
          <w:rFonts w:ascii="Times New Roman" w:hAnsi="Times New Roman" w:cs="Times New Roman"/>
        </w:rPr>
        <w:t>3</w:t>
      </w:r>
      <w:r w:rsidRPr="00837CB9">
        <w:rPr>
          <w:rFonts w:ascii="Times New Roman" w:hAnsi="Times New Roman" w:cs="Times New Roman"/>
        </w:rPr>
        <w:t>0p.m.</w:t>
      </w:r>
      <w:r w:rsidRPr="00837CB9">
        <w:rPr>
          <w:rFonts w:ascii="Times New Roman" w:hAnsi="Times New Roman" w:cs="Times New Roman"/>
        </w:rPr>
        <w:tab/>
      </w:r>
      <w:r w:rsidR="005377DD" w:rsidRPr="00837CB9">
        <w:rPr>
          <w:rFonts w:ascii="Times New Roman" w:hAnsi="Times New Roman" w:cs="Times New Roman"/>
        </w:rPr>
        <w:t>Dinner</w:t>
      </w:r>
    </w:p>
    <w:p w14:paraId="439832FA" w14:textId="68E56A7A" w:rsidR="008C4DB2" w:rsidRDefault="008C4DB2" w:rsidP="0005578C">
      <w:pPr>
        <w:spacing w:after="120" w:line="240" w:lineRule="auto"/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>6:</w:t>
      </w:r>
      <w:r w:rsidR="005377DD">
        <w:rPr>
          <w:rFonts w:ascii="Times New Roman" w:hAnsi="Times New Roman" w:cs="Times New Roman"/>
        </w:rPr>
        <w:t>45</w:t>
      </w:r>
      <w:r w:rsidRPr="00837CB9">
        <w:rPr>
          <w:rFonts w:ascii="Times New Roman" w:hAnsi="Times New Roman" w:cs="Times New Roman"/>
        </w:rPr>
        <w:t>p.m.-7:</w:t>
      </w:r>
      <w:r w:rsidR="005377DD">
        <w:rPr>
          <w:rFonts w:ascii="Times New Roman" w:hAnsi="Times New Roman" w:cs="Times New Roman"/>
        </w:rPr>
        <w:t>15</w:t>
      </w:r>
      <w:r w:rsidRPr="00837CB9">
        <w:rPr>
          <w:rFonts w:ascii="Times New Roman" w:hAnsi="Times New Roman" w:cs="Times New Roman"/>
        </w:rPr>
        <w:t>p.m.</w:t>
      </w:r>
      <w:r w:rsidRPr="00837CB9">
        <w:rPr>
          <w:rFonts w:ascii="Times New Roman" w:hAnsi="Times New Roman" w:cs="Times New Roman"/>
        </w:rPr>
        <w:tab/>
      </w:r>
      <w:r w:rsidR="005377DD" w:rsidRPr="00837CB9">
        <w:rPr>
          <w:rFonts w:ascii="Times New Roman" w:hAnsi="Times New Roman" w:cs="Times New Roman"/>
        </w:rPr>
        <w:t>Welcome &amp; Conference Overview</w:t>
      </w:r>
    </w:p>
    <w:p w14:paraId="4432B5FE" w14:textId="0CE77EC5" w:rsidR="005377DD" w:rsidRPr="00837CB9" w:rsidRDefault="005377DD" w:rsidP="0005578C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Billy Ray Huggins &amp; Gloria Valderrama, SWASAP SLC Co-chairs</w:t>
      </w:r>
    </w:p>
    <w:p w14:paraId="16767D94" w14:textId="064206D0" w:rsidR="00074AA4" w:rsidRPr="00837CB9" w:rsidRDefault="008C4DB2" w:rsidP="0005578C">
      <w:pPr>
        <w:spacing w:after="120" w:line="240" w:lineRule="auto"/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>7:15p.m.-9:45p.m.</w:t>
      </w:r>
      <w:r w:rsidRPr="00837CB9">
        <w:rPr>
          <w:rFonts w:ascii="Times New Roman" w:hAnsi="Times New Roman" w:cs="Times New Roman"/>
        </w:rPr>
        <w:tab/>
      </w:r>
      <w:r w:rsidR="00692B89">
        <w:rPr>
          <w:rFonts w:ascii="Times New Roman" w:hAnsi="Times New Roman" w:cs="Times New Roman"/>
        </w:rPr>
        <w:t>Leadership General Session</w:t>
      </w:r>
      <w:r w:rsidRPr="00837CB9">
        <w:rPr>
          <w:rFonts w:ascii="Times New Roman" w:hAnsi="Times New Roman" w:cs="Times New Roman"/>
        </w:rPr>
        <w:t>/ Keynote</w:t>
      </w:r>
      <w:r w:rsidR="008C6D9B">
        <w:rPr>
          <w:rFonts w:ascii="Times New Roman" w:hAnsi="Times New Roman" w:cs="Times New Roman"/>
        </w:rPr>
        <w:t xml:space="preserve"> &amp; Team Building</w:t>
      </w:r>
    </w:p>
    <w:p w14:paraId="41232C58" w14:textId="0C6E6E68" w:rsidR="008C4DB2" w:rsidRPr="00837CB9" w:rsidRDefault="008C4DB2" w:rsidP="0005578C">
      <w:pPr>
        <w:spacing w:after="120" w:line="240" w:lineRule="auto"/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 xml:space="preserve">10:00p.m.- 10:30p.m. </w:t>
      </w:r>
      <w:r w:rsidRPr="00837CB9">
        <w:rPr>
          <w:rFonts w:ascii="Times New Roman" w:hAnsi="Times New Roman" w:cs="Times New Roman"/>
        </w:rPr>
        <w:tab/>
        <w:t>Cabin Time</w:t>
      </w:r>
    </w:p>
    <w:p w14:paraId="038E46AE" w14:textId="479330E1" w:rsidR="008C4DB2" w:rsidRDefault="008C4DB2" w:rsidP="0005578C">
      <w:pPr>
        <w:spacing w:after="120" w:line="240" w:lineRule="auto"/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 xml:space="preserve">10:45p.m.- </w:t>
      </w:r>
      <w:r w:rsidRPr="00837CB9">
        <w:rPr>
          <w:rFonts w:ascii="Times New Roman" w:hAnsi="Times New Roman" w:cs="Times New Roman"/>
        </w:rPr>
        <w:tab/>
      </w:r>
      <w:r w:rsidRPr="00837CB9">
        <w:rPr>
          <w:rFonts w:ascii="Times New Roman" w:hAnsi="Times New Roman" w:cs="Times New Roman"/>
        </w:rPr>
        <w:tab/>
        <w:t>Lights Out</w:t>
      </w:r>
    </w:p>
    <w:p w14:paraId="74C6FE6D" w14:textId="77777777" w:rsidR="0005578C" w:rsidRPr="00837CB9" w:rsidRDefault="0005578C" w:rsidP="0005578C">
      <w:pPr>
        <w:spacing w:after="0" w:line="240" w:lineRule="auto"/>
        <w:rPr>
          <w:rFonts w:ascii="Times New Roman" w:hAnsi="Times New Roman" w:cs="Times New Roman"/>
        </w:rPr>
      </w:pPr>
    </w:p>
    <w:p w14:paraId="19DDCD95" w14:textId="3C2682A7" w:rsidR="00612D1B" w:rsidRDefault="00612D1B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Saturday, September 2</w:t>
      </w:r>
      <w:r w:rsidR="000B2B5B">
        <w:rPr>
          <w:rFonts w:ascii="Times New Roman" w:hAnsi="Times New Roman" w:cs="Times New Roman"/>
          <w:b/>
          <w:bCs/>
          <w:u w:val="single"/>
        </w:rPr>
        <w:t>1</w:t>
      </w:r>
      <w:r>
        <w:rPr>
          <w:rFonts w:ascii="Times New Roman" w:hAnsi="Times New Roman" w:cs="Times New Roman"/>
          <w:b/>
          <w:bCs/>
          <w:u w:val="single"/>
        </w:rPr>
        <w:t>, 2019</w:t>
      </w:r>
    </w:p>
    <w:p w14:paraId="2C6F1B1C" w14:textId="335D4DAC" w:rsidR="00E93544" w:rsidRPr="00837CB9" w:rsidRDefault="00E93544">
      <w:pPr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>7:30a.m.-8:</w:t>
      </w:r>
      <w:r w:rsidR="00FE7907">
        <w:rPr>
          <w:rFonts w:ascii="Times New Roman" w:hAnsi="Times New Roman" w:cs="Times New Roman"/>
        </w:rPr>
        <w:t>0</w:t>
      </w:r>
      <w:r w:rsidRPr="00837CB9">
        <w:rPr>
          <w:rFonts w:ascii="Times New Roman" w:hAnsi="Times New Roman" w:cs="Times New Roman"/>
        </w:rPr>
        <w:t>0a.m.</w:t>
      </w:r>
      <w:r w:rsidRPr="00837CB9">
        <w:rPr>
          <w:rFonts w:ascii="Times New Roman" w:hAnsi="Times New Roman" w:cs="Times New Roman"/>
        </w:rPr>
        <w:tab/>
      </w:r>
      <w:r w:rsidR="00FE7907" w:rsidRPr="00837CB9">
        <w:rPr>
          <w:rFonts w:ascii="Times New Roman" w:hAnsi="Times New Roman" w:cs="Times New Roman"/>
        </w:rPr>
        <w:t>All Group Photo-everyone wear T-Shirts</w:t>
      </w:r>
    </w:p>
    <w:p w14:paraId="1D798432" w14:textId="156AF682" w:rsidR="00FE7907" w:rsidRPr="00837CB9" w:rsidRDefault="00E93544" w:rsidP="00FE7907">
      <w:pPr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>8:</w:t>
      </w:r>
      <w:r w:rsidR="00FE7907">
        <w:rPr>
          <w:rFonts w:ascii="Times New Roman" w:hAnsi="Times New Roman" w:cs="Times New Roman"/>
        </w:rPr>
        <w:t>0</w:t>
      </w:r>
      <w:r w:rsidRPr="00837CB9">
        <w:rPr>
          <w:rFonts w:ascii="Times New Roman" w:hAnsi="Times New Roman" w:cs="Times New Roman"/>
        </w:rPr>
        <w:t>0a.m.-</w:t>
      </w:r>
      <w:r w:rsidR="00FE7907">
        <w:rPr>
          <w:rFonts w:ascii="Times New Roman" w:hAnsi="Times New Roman" w:cs="Times New Roman"/>
        </w:rPr>
        <w:t>9:0</w:t>
      </w:r>
      <w:r w:rsidRPr="00837CB9">
        <w:rPr>
          <w:rFonts w:ascii="Times New Roman" w:hAnsi="Times New Roman" w:cs="Times New Roman"/>
        </w:rPr>
        <w:t>0a.m.</w:t>
      </w:r>
      <w:r w:rsidRPr="00837CB9">
        <w:rPr>
          <w:rFonts w:ascii="Times New Roman" w:hAnsi="Times New Roman" w:cs="Times New Roman"/>
        </w:rPr>
        <w:tab/>
      </w:r>
      <w:r w:rsidR="00FE7907" w:rsidRPr="00837CB9">
        <w:rPr>
          <w:rFonts w:ascii="Times New Roman" w:hAnsi="Times New Roman" w:cs="Times New Roman"/>
        </w:rPr>
        <w:t>Breakfast- Oak</w:t>
      </w:r>
    </w:p>
    <w:p w14:paraId="1E0C1342" w14:textId="10B57FA7" w:rsidR="00E93544" w:rsidRDefault="003B0550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9</w:t>
      </w:r>
      <w:r w:rsidR="00E93544" w:rsidRPr="00837CB9">
        <w:rPr>
          <w:rFonts w:ascii="Times New Roman" w:hAnsi="Times New Roman" w:cs="Times New Roman"/>
        </w:rPr>
        <w:t>:</w:t>
      </w:r>
      <w:r w:rsidR="00FE7907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0</w:t>
      </w:r>
      <w:r w:rsidR="00E93544" w:rsidRPr="00837CB9">
        <w:rPr>
          <w:rFonts w:ascii="Times New Roman" w:hAnsi="Times New Roman" w:cs="Times New Roman"/>
        </w:rPr>
        <w:t>a.m.-9:</w:t>
      </w:r>
      <w:r w:rsidR="00FE7907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5</w:t>
      </w:r>
      <w:r w:rsidR="00E93544" w:rsidRPr="00837CB9">
        <w:rPr>
          <w:rFonts w:ascii="Times New Roman" w:hAnsi="Times New Roman" w:cs="Times New Roman"/>
        </w:rPr>
        <w:t>a.m.</w:t>
      </w:r>
      <w:r w:rsidR="00E93544" w:rsidRPr="00837CB9">
        <w:rPr>
          <w:rFonts w:ascii="Times New Roman" w:hAnsi="Times New Roman" w:cs="Times New Roman"/>
        </w:rPr>
        <w:tab/>
      </w:r>
      <w:r w:rsidR="00E93544" w:rsidRPr="00074AA4">
        <w:rPr>
          <w:rFonts w:ascii="Times New Roman" w:hAnsi="Times New Roman" w:cs="Times New Roman"/>
          <w:u w:val="single"/>
        </w:rPr>
        <w:t>Leadership Breakout 1</w:t>
      </w:r>
    </w:p>
    <w:p w14:paraId="4DC9B020" w14:textId="4CEE31B8" w:rsidR="00E93544" w:rsidRDefault="00FE7907" w:rsidP="0072260A">
      <w:pPr>
        <w:spacing w:after="0" w:line="24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10</w:t>
      </w:r>
      <w:r w:rsidR="00E93544" w:rsidRPr="00837CB9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0</w:t>
      </w:r>
      <w:r w:rsidR="00F23A42">
        <w:rPr>
          <w:rFonts w:ascii="Times New Roman" w:hAnsi="Times New Roman" w:cs="Times New Roman"/>
        </w:rPr>
        <w:t>5</w:t>
      </w:r>
      <w:r w:rsidR="00E93544" w:rsidRPr="00837CB9">
        <w:rPr>
          <w:rFonts w:ascii="Times New Roman" w:hAnsi="Times New Roman" w:cs="Times New Roman"/>
        </w:rPr>
        <w:t>a.m.-</w:t>
      </w:r>
      <w:r w:rsidR="00837CB9" w:rsidRPr="00837CB9">
        <w:rPr>
          <w:rFonts w:ascii="Times New Roman" w:hAnsi="Times New Roman" w:cs="Times New Roman"/>
        </w:rPr>
        <w:t>10</w:t>
      </w:r>
      <w:r w:rsidR="00E93544" w:rsidRPr="00837CB9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5</w:t>
      </w:r>
      <w:r w:rsidR="00F23A42">
        <w:rPr>
          <w:rFonts w:ascii="Times New Roman" w:hAnsi="Times New Roman" w:cs="Times New Roman"/>
        </w:rPr>
        <w:t>0</w:t>
      </w:r>
      <w:r w:rsidR="00E93544" w:rsidRPr="00837CB9">
        <w:rPr>
          <w:rFonts w:ascii="Times New Roman" w:hAnsi="Times New Roman" w:cs="Times New Roman"/>
        </w:rPr>
        <w:t>a.m.</w:t>
      </w:r>
      <w:r w:rsidR="00E93544" w:rsidRPr="00837CB9">
        <w:rPr>
          <w:rFonts w:ascii="Times New Roman" w:hAnsi="Times New Roman" w:cs="Times New Roman"/>
        </w:rPr>
        <w:tab/>
      </w:r>
      <w:r w:rsidR="00837CB9" w:rsidRPr="00074AA4">
        <w:rPr>
          <w:rFonts w:ascii="Times New Roman" w:hAnsi="Times New Roman" w:cs="Times New Roman"/>
          <w:u w:val="single"/>
        </w:rPr>
        <w:t>Leadership Breakout 2</w:t>
      </w:r>
    </w:p>
    <w:p w14:paraId="68F63D21" w14:textId="77777777" w:rsidR="0072260A" w:rsidRDefault="0072260A" w:rsidP="0072260A">
      <w:pPr>
        <w:spacing w:after="0" w:line="240" w:lineRule="auto"/>
        <w:rPr>
          <w:rFonts w:ascii="Times New Roman" w:hAnsi="Times New Roman" w:cs="Times New Roman"/>
          <w:u w:val="single"/>
        </w:rPr>
      </w:pPr>
    </w:p>
    <w:p w14:paraId="4D769996" w14:textId="6B520D45" w:rsidR="00E93544" w:rsidRDefault="00837CB9" w:rsidP="00E93544">
      <w:pPr>
        <w:rPr>
          <w:rFonts w:ascii="Times New Roman" w:hAnsi="Times New Roman" w:cs="Times New Roman"/>
          <w:u w:val="single"/>
        </w:rPr>
      </w:pPr>
      <w:r w:rsidRPr="00837CB9">
        <w:rPr>
          <w:rFonts w:ascii="Times New Roman" w:hAnsi="Times New Roman" w:cs="Times New Roman"/>
        </w:rPr>
        <w:t>1</w:t>
      </w:r>
      <w:r w:rsidR="00FE7907">
        <w:rPr>
          <w:rFonts w:ascii="Times New Roman" w:hAnsi="Times New Roman" w:cs="Times New Roman"/>
        </w:rPr>
        <w:t>1</w:t>
      </w:r>
      <w:r w:rsidR="00E93544" w:rsidRPr="00837CB9">
        <w:rPr>
          <w:rFonts w:ascii="Times New Roman" w:hAnsi="Times New Roman" w:cs="Times New Roman"/>
        </w:rPr>
        <w:t>:</w:t>
      </w:r>
      <w:r w:rsidR="00FE7907">
        <w:rPr>
          <w:rFonts w:ascii="Times New Roman" w:hAnsi="Times New Roman" w:cs="Times New Roman"/>
        </w:rPr>
        <w:t>0</w:t>
      </w:r>
      <w:r w:rsidRPr="00837CB9">
        <w:rPr>
          <w:rFonts w:ascii="Times New Roman" w:hAnsi="Times New Roman" w:cs="Times New Roman"/>
        </w:rPr>
        <w:t>0</w:t>
      </w:r>
      <w:r w:rsidR="00E93544" w:rsidRPr="00837CB9">
        <w:rPr>
          <w:rFonts w:ascii="Times New Roman" w:hAnsi="Times New Roman" w:cs="Times New Roman"/>
        </w:rPr>
        <w:t>a.m.-</w:t>
      </w:r>
      <w:r w:rsidRPr="00837CB9">
        <w:rPr>
          <w:rFonts w:ascii="Times New Roman" w:hAnsi="Times New Roman" w:cs="Times New Roman"/>
        </w:rPr>
        <w:t>11</w:t>
      </w:r>
      <w:r w:rsidR="00E93544" w:rsidRPr="00837CB9">
        <w:rPr>
          <w:rFonts w:ascii="Times New Roman" w:hAnsi="Times New Roman" w:cs="Times New Roman"/>
        </w:rPr>
        <w:t>:</w:t>
      </w:r>
      <w:r w:rsidR="00FE7907">
        <w:rPr>
          <w:rFonts w:ascii="Times New Roman" w:hAnsi="Times New Roman" w:cs="Times New Roman"/>
        </w:rPr>
        <w:t>4</w:t>
      </w:r>
      <w:r w:rsidR="00E93544" w:rsidRPr="00837CB9">
        <w:rPr>
          <w:rFonts w:ascii="Times New Roman" w:hAnsi="Times New Roman" w:cs="Times New Roman"/>
        </w:rPr>
        <w:t>5a.m.</w:t>
      </w:r>
      <w:r w:rsidR="00E93544" w:rsidRPr="00837CB9">
        <w:rPr>
          <w:rFonts w:ascii="Times New Roman" w:hAnsi="Times New Roman" w:cs="Times New Roman"/>
        </w:rPr>
        <w:tab/>
      </w:r>
      <w:r w:rsidR="00E93544" w:rsidRPr="00074AA4">
        <w:rPr>
          <w:rFonts w:ascii="Times New Roman" w:hAnsi="Times New Roman" w:cs="Times New Roman"/>
          <w:u w:val="single"/>
        </w:rPr>
        <w:t xml:space="preserve">Leadership Breakout </w:t>
      </w:r>
      <w:r w:rsidR="00074AA4" w:rsidRPr="00074AA4">
        <w:rPr>
          <w:rFonts w:ascii="Times New Roman" w:hAnsi="Times New Roman" w:cs="Times New Roman"/>
          <w:u w:val="single"/>
        </w:rPr>
        <w:t>3</w:t>
      </w:r>
    </w:p>
    <w:p w14:paraId="3F29EA2C" w14:textId="2F5238BD" w:rsidR="00E93544" w:rsidRPr="00837CB9" w:rsidRDefault="00837CB9">
      <w:pPr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>1</w:t>
      </w:r>
      <w:r w:rsidR="00FE7907">
        <w:rPr>
          <w:rFonts w:ascii="Times New Roman" w:hAnsi="Times New Roman" w:cs="Times New Roman"/>
        </w:rPr>
        <w:t>2</w:t>
      </w:r>
      <w:r w:rsidRPr="00837CB9">
        <w:rPr>
          <w:rFonts w:ascii="Times New Roman" w:hAnsi="Times New Roman" w:cs="Times New Roman"/>
        </w:rPr>
        <w:t>:</w:t>
      </w:r>
      <w:r w:rsidR="00FE7907">
        <w:rPr>
          <w:rFonts w:ascii="Times New Roman" w:hAnsi="Times New Roman" w:cs="Times New Roman"/>
        </w:rPr>
        <w:t>00p</w:t>
      </w:r>
      <w:r w:rsidRPr="00837CB9">
        <w:rPr>
          <w:rFonts w:ascii="Times New Roman" w:hAnsi="Times New Roman" w:cs="Times New Roman"/>
        </w:rPr>
        <w:t>.m.-1:</w:t>
      </w:r>
      <w:r w:rsidR="00FE7907">
        <w:rPr>
          <w:rFonts w:ascii="Times New Roman" w:hAnsi="Times New Roman" w:cs="Times New Roman"/>
        </w:rPr>
        <w:t>00</w:t>
      </w:r>
      <w:r w:rsidRPr="00837CB9">
        <w:rPr>
          <w:rFonts w:ascii="Times New Roman" w:hAnsi="Times New Roman" w:cs="Times New Roman"/>
        </w:rPr>
        <w:t>p.m.</w:t>
      </w:r>
      <w:r w:rsidRPr="00837CB9">
        <w:rPr>
          <w:rFonts w:ascii="Times New Roman" w:hAnsi="Times New Roman" w:cs="Times New Roman"/>
        </w:rPr>
        <w:tab/>
        <w:t>Lunch- Legacy Center</w:t>
      </w:r>
    </w:p>
    <w:p w14:paraId="56263273" w14:textId="52C9EA19" w:rsidR="00837CB9" w:rsidRPr="00837CB9" w:rsidRDefault="00F23A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837CB9" w:rsidRPr="00837CB9">
        <w:rPr>
          <w:rFonts w:ascii="Times New Roman" w:hAnsi="Times New Roman" w:cs="Times New Roman"/>
        </w:rPr>
        <w:t>:</w:t>
      </w:r>
      <w:r w:rsidR="00475CC5">
        <w:rPr>
          <w:rFonts w:ascii="Times New Roman" w:hAnsi="Times New Roman" w:cs="Times New Roman"/>
        </w:rPr>
        <w:t>00</w:t>
      </w:r>
      <w:r w:rsidR="00837CB9" w:rsidRPr="00837CB9">
        <w:rPr>
          <w:rFonts w:ascii="Times New Roman" w:hAnsi="Times New Roman" w:cs="Times New Roman"/>
        </w:rPr>
        <w:t>p.m.-2:45p.m.</w:t>
      </w:r>
      <w:r w:rsidR="00837CB9" w:rsidRPr="00837CB9">
        <w:rPr>
          <w:rFonts w:ascii="Times New Roman" w:hAnsi="Times New Roman" w:cs="Times New Roman"/>
        </w:rPr>
        <w:tab/>
        <w:t>Sky Ranch Activities</w:t>
      </w:r>
    </w:p>
    <w:p w14:paraId="24A05DCA" w14:textId="1FC57117" w:rsidR="00837CB9" w:rsidRPr="00837CB9" w:rsidRDefault="00837CB9">
      <w:pPr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>3:00p.m.</w:t>
      </w:r>
      <w:r w:rsidRPr="00837CB9">
        <w:rPr>
          <w:rFonts w:ascii="Times New Roman" w:hAnsi="Times New Roman" w:cs="Times New Roman"/>
        </w:rPr>
        <w:tab/>
      </w:r>
      <w:r w:rsidRPr="00837CB9">
        <w:rPr>
          <w:rFonts w:ascii="Times New Roman" w:hAnsi="Times New Roman" w:cs="Times New Roman"/>
        </w:rPr>
        <w:tab/>
        <w:t>Drive to NEO A &amp; M College</w:t>
      </w:r>
      <w:r w:rsidR="00F23A42">
        <w:rPr>
          <w:rFonts w:ascii="Times New Roman" w:hAnsi="Times New Roman" w:cs="Times New Roman"/>
        </w:rPr>
        <w:t xml:space="preserve"> in Miami, OK</w:t>
      </w:r>
    </w:p>
    <w:p w14:paraId="4BCDAE5C" w14:textId="3A75A72E" w:rsidR="00837CB9" w:rsidRPr="00837CB9" w:rsidRDefault="00837CB9">
      <w:pPr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>3:30p.m.</w:t>
      </w:r>
      <w:r w:rsidRPr="00837CB9">
        <w:rPr>
          <w:rFonts w:ascii="Times New Roman" w:hAnsi="Times New Roman" w:cs="Times New Roman"/>
        </w:rPr>
        <w:tab/>
      </w:r>
      <w:r w:rsidRPr="00837CB9">
        <w:rPr>
          <w:rFonts w:ascii="Times New Roman" w:hAnsi="Times New Roman" w:cs="Times New Roman"/>
        </w:rPr>
        <w:tab/>
        <w:t xml:space="preserve">Meet in the </w:t>
      </w:r>
      <w:r w:rsidR="00692B89" w:rsidRPr="00837CB9">
        <w:rPr>
          <w:rFonts w:ascii="Times New Roman" w:hAnsi="Times New Roman" w:cs="Times New Roman"/>
        </w:rPr>
        <w:t>Auditorium</w:t>
      </w:r>
      <w:r w:rsidR="00F23A42">
        <w:rPr>
          <w:rFonts w:ascii="Times New Roman" w:hAnsi="Times New Roman" w:cs="Times New Roman"/>
        </w:rPr>
        <w:t xml:space="preserve"> &amp; Welcome by Administration</w:t>
      </w:r>
    </w:p>
    <w:p w14:paraId="02F16B7A" w14:textId="2FDACF2E" w:rsidR="00837CB9" w:rsidRDefault="00837CB9">
      <w:pPr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>3:45p.m.</w:t>
      </w:r>
      <w:r>
        <w:rPr>
          <w:rFonts w:ascii="Times New Roman" w:hAnsi="Times New Roman" w:cs="Times New Roman"/>
        </w:rPr>
        <w:t>-4:45p.m.</w:t>
      </w:r>
      <w:r w:rsidRPr="00837CB9">
        <w:rPr>
          <w:rFonts w:ascii="Times New Roman" w:hAnsi="Times New Roman" w:cs="Times New Roman"/>
        </w:rPr>
        <w:tab/>
        <w:t>Campus Tour</w:t>
      </w:r>
      <w:r w:rsidR="00475CC5">
        <w:rPr>
          <w:rFonts w:ascii="Times New Roman" w:hAnsi="Times New Roman" w:cs="Times New Roman"/>
        </w:rPr>
        <w:t xml:space="preserve"> – </w:t>
      </w:r>
      <w:proofErr w:type="gramStart"/>
      <w:r w:rsidR="00475CC5">
        <w:rPr>
          <w:rFonts w:ascii="Times New Roman" w:hAnsi="Times New Roman" w:cs="Times New Roman"/>
        </w:rPr>
        <w:t>Pre Collegiate</w:t>
      </w:r>
      <w:proofErr w:type="gramEnd"/>
    </w:p>
    <w:p w14:paraId="784AF5D1" w14:textId="33677BF6" w:rsidR="00475CC5" w:rsidRPr="00837CB9" w:rsidRDefault="00475C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Leadership Activity - Collegiate</w:t>
      </w:r>
    </w:p>
    <w:p w14:paraId="76161E89" w14:textId="33278022" w:rsidR="00837CB9" w:rsidRDefault="00837CB9">
      <w:pPr>
        <w:rPr>
          <w:rFonts w:ascii="Times New Roman" w:hAnsi="Times New Roman" w:cs="Times New Roman"/>
        </w:rPr>
      </w:pPr>
      <w:r w:rsidRPr="00837CB9">
        <w:rPr>
          <w:rFonts w:ascii="Times New Roman" w:hAnsi="Times New Roman" w:cs="Times New Roman"/>
        </w:rPr>
        <w:t>4:45p.m.-5:45p.m.</w:t>
      </w:r>
      <w:r w:rsidRPr="00837CB9">
        <w:rPr>
          <w:rFonts w:ascii="Times New Roman" w:hAnsi="Times New Roman" w:cs="Times New Roman"/>
        </w:rPr>
        <w:tab/>
      </w:r>
      <w:r w:rsidR="00F23A42">
        <w:rPr>
          <w:rFonts w:ascii="Times New Roman" w:hAnsi="Times New Roman" w:cs="Times New Roman"/>
        </w:rPr>
        <w:t>Dinner</w:t>
      </w:r>
      <w:r w:rsidR="00DC53DB">
        <w:rPr>
          <w:rFonts w:ascii="Times New Roman" w:hAnsi="Times New Roman" w:cs="Times New Roman"/>
        </w:rPr>
        <w:t xml:space="preserve"> &amp; </w:t>
      </w:r>
      <w:r>
        <w:rPr>
          <w:rFonts w:ascii="Times New Roman" w:hAnsi="Times New Roman" w:cs="Times New Roman"/>
        </w:rPr>
        <w:t>Pre-game Show</w:t>
      </w:r>
    </w:p>
    <w:p w14:paraId="24763E29" w14:textId="3E473A33" w:rsidR="00837CB9" w:rsidRDefault="00837C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:00p.m.-7:30p.m.</w:t>
      </w:r>
      <w:r>
        <w:rPr>
          <w:rFonts w:ascii="Times New Roman" w:hAnsi="Times New Roman" w:cs="Times New Roman"/>
        </w:rPr>
        <w:tab/>
      </w:r>
      <w:r w:rsidR="00692B89">
        <w:rPr>
          <w:rFonts w:ascii="Times New Roman" w:hAnsi="Times New Roman" w:cs="Times New Roman"/>
        </w:rPr>
        <w:t>NEO A &amp; M College Football Game</w:t>
      </w:r>
    </w:p>
    <w:p w14:paraId="4D908F04" w14:textId="0C4FEE23" w:rsidR="00692B89" w:rsidRDefault="00692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:00p.m.-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Music/ Games-Legacy Center</w:t>
      </w:r>
    </w:p>
    <w:p w14:paraId="716F7CCB" w14:textId="17616E6D" w:rsidR="00692B89" w:rsidRDefault="00692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:15p.m.-10:45p.m.</w:t>
      </w:r>
      <w:r>
        <w:rPr>
          <w:rFonts w:ascii="Times New Roman" w:hAnsi="Times New Roman" w:cs="Times New Roman"/>
        </w:rPr>
        <w:tab/>
        <w:t>Cabin Time</w:t>
      </w:r>
    </w:p>
    <w:p w14:paraId="0FD609DE" w14:textId="3CD9296A" w:rsidR="00692B89" w:rsidRDefault="00692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:00p.m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Lights Out</w:t>
      </w:r>
    </w:p>
    <w:p w14:paraId="64E10AFA" w14:textId="77777777" w:rsidR="00475CC5" w:rsidRDefault="00475CC5">
      <w:pPr>
        <w:rPr>
          <w:rFonts w:ascii="Times New Roman" w:hAnsi="Times New Roman" w:cs="Times New Roman"/>
          <w:b/>
          <w:bCs/>
          <w:u w:val="single"/>
        </w:rPr>
      </w:pPr>
    </w:p>
    <w:p w14:paraId="72168E76" w14:textId="240B69A8" w:rsidR="00692B89" w:rsidRDefault="00692B89">
      <w:pPr>
        <w:rPr>
          <w:rFonts w:ascii="Times New Roman" w:hAnsi="Times New Roman" w:cs="Times New Roman"/>
          <w:b/>
          <w:bCs/>
          <w:u w:val="single"/>
        </w:rPr>
      </w:pPr>
      <w:r w:rsidRPr="00692B89">
        <w:rPr>
          <w:rFonts w:ascii="Times New Roman" w:hAnsi="Times New Roman" w:cs="Times New Roman"/>
          <w:b/>
          <w:bCs/>
          <w:u w:val="single"/>
        </w:rPr>
        <w:lastRenderedPageBreak/>
        <w:t>Sunday, September 23, 2019</w:t>
      </w:r>
    </w:p>
    <w:p w14:paraId="33B3356E" w14:textId="68A38064" w:rsidR="0005578C" w:rsidRPr="00074AA4" w:rsidRDefault="00475C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:00</w:t>
      </w:r>
      <w:r w:rsidR="0005578C" w:rsidRPr="00074AA4">
        <w:rPr>
          <w:rFonts w:ascii="Times New Roman" w:hAnsi="Times New Roman" w:cs="Times New Roman"/>
        </w:rPr>
        <w:t>a.m.-</w:t>
      </w:r>
      <w:r>
        <w:rPr>
          <w:rFonts w:ascii="Times New Roman" w:hAnsi="Times New Roman" w:cs="Times New Roman"/>
        </w:rPr>
        <w:t>9</w:t>
      </w:r>
      <w:r w:rsidR="0005578C" w:rsidRPr="00074AA4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0</w:t>
      </w:r>
      <w:r w:rsidR="0005578C" w:rsidRPr="00074AA4">
        <w:rPr>
          <w:rFonts w:ascii="Times New Roman" w:hAnsi="Times New Roman" w:cs="Times New Roman"/>
        </w:rPr>
        <w:t>0a.m.-</w:t>
      </w:r>
      <w:r w:rsidR="0005578C" w:rsidRPr="00074AA4">
        <w:rPr>
          <w:rFonts w:ascii="Times New Roman" w:hAnsi="Times New Roman" w:cs="Times New Roman"/>
        </w:rPr>
        <w:tab/>
        <w:t>Breakfast- Oak Haven Dining Room</w:t>
      </w:r>
    </w:p>
    <w:p w14:paraId="7085D634" w14:textId="01FDE5B7" w:rsidR="0005578C" w:rsidRDefault="00475CC5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9</w:t>
      </w:r>
      <w:r w:rsidR="0005578C" w:rsidRPr="00074AA4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10</w:t>
      </w:r>
      <w:r w:rsidR="0005578C" w:rsidRPr="00074AA4">
        <w:rPr>
          <w:rFonts w:ascii="Times New Roman" w:hAnsi="Times New Roman" w:cs="Times New Roman"/>
        </w:rPr>
        <w:t xml:space="preserve"> a.m.-</w:t>
      </w:r>
      <w:r>
        <w:rPr>
          <w:rFonts w:ascii="Times New Roman" w:hAnsi="Times New Roman" w:cs="Times New Roman"/>
        </w:rPr>
        <w:t>10</w:t>
      </w:r>
      <w:r w:rsidR="0005578C" w:rsidRPr="00074AA4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10</w:t>
      </w:r>
      <w:r w:rsidR="0005578C" w:rsidRPr="00074AA4">
        <w:rPr>
          <w:rFonts w:ascii="Times New Roman" w:hAnsi="Times New Roman" w:cs="Times New Roman"/>
        </w:rPr>
        <w:t>a.m.</w:t>
      </w:r>
      <w:r w:rsidR="0005578C" w:rsidRPr="00074AA4">
        <w:rPr>
          <w:rFonts w:ascii="Times New Roman" w:hAnsi="Times New Roman" w:cs="Times New Roman"/>
        </w:rPr>
        <w:tab/>
      </w:r>
      <w:r w:rsidR="0005578C" w:rsidRPr="00F23A42">
        <w:rPr>
          <w:rFonts w:ascii="Times New Roman" w:hAnsi="Times New Roman" w:cs="Times New Roman"/>
          <w:b/>
          <w:bCs/>
          <w:u w:val="single"/>
        </w:rPr>
        <w:t xml:space="preserve">Leadership </w:t>
      </w:r>
      <w:r w:rsidR="002B240F">
        <w:rPr>
          <w:rFonts w:ascii="Times New Roman" w:hAnsi="Times New Roman" w:cs="Times New Roman"/>
          <w:b/>
          <w:bCs/>
          <w:u w:val="single"/>
        </w:rPr>
        <w:t>General Session</w:t>
      </w:r>
      <w:bookmarkStart w:id="0" w:name="_GoBack"/>
      <w:bookmarkEnd w:id="0"/>
    </w:p>
    <w:p w14:paraId="5EDEB02B" w14:textId="11774C33" w:rsidR="0005578C" w:rsidRPr="00074AA4" w:rsidRDefault="0005578C">
      <w:pPr>
        <w:rPr>
          <w:rFonts w:ascii="Times New Roman" w:hAnsi="Times New Roman" w:cs="Times New Roman"/>
        </w:rPr>
      </w:pPr>
      <w:r w:rsidRPr="00074AA4">
        <w:rPr>
          <w:rFonts w:ascii="Times New Roman" w:hAnsi="Times New Roman" w:cs="Times New Roman"/>
        </w:rPr>
        <w:t>10:</w:t>
      </w:r>
      <w:r w:rsidR="00475CC5">
        <w:rPr>
          <w:rFonts w:ascii="Times New Roman" w:hAnsi="Times New Roman" w:cs="Times New Roman"/>
        </w:rPr>
        <w:t>15</w:t>
      </w:r>
      <w:r w:rsidRPr="00074AA4">
        <w:rPr>
          <w:rFonts w:ascii="Times New Roman" w:hAnsi="Times New Roman" w:cs="Times New Roman"/>
        </w:rPr>
        <w:t xml:space="preserve"> a.m.-10:</w:t>
      </w:r>
      <w:r w:rsidR="00475CC5">
        <w:rPr>
          <w:rFonts w:ascii="Times New Roman" w:hAnsi="Times New Roman" w:cs="Times New Roman"/>
        </w:rPr>
        <w:t>45</w:t>
      </w:r>
      <w:r w:rsidRPr="00074AA4">
        <w:rPr>
          <w:rFonts w:ascii="Times New Roman" w:hAnsi="Times New Roman" w:cs="Times New Roman"/>
        </w:rPr>
        <w:t xml:space="preserve"> a.m.</w:t>
      </w:r>
      <w:r w:rsidRPr="00074AA4">
        <w:rPr>
          <w:rFonts w:ascii="Times New Roman" w:hAnsi="Times New Roman" w:cs="Times New Roman"/>
        </w:rPr>
        <w:tab/>
        <w:t>Essay Contest Announcement/ Prizes/Reflections</w:t>
      </w:r>
    </w:p>
    <w:p w14:paraId="3C54466F" w14:textId="4CF6113F" w:rsidR="0005578C" w:rsidRPr="00074AA4" w:rsidRDefault="00475C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:00</w:t>
      </w:r>
      <w:r w:rsidR="0005578C" w:rsidRPr="00074AA4">
        <w:rPr>
          <w:rFonts w:ascii="Times New Roman" w:hAnsi="Times New Roman" w:cs="Times New Roman"/>
        </w:rPr>
        <w:t>a.m.-11:</w:t>
      </w:r>
      <w:r>
        <w:rPr>
          <w:rFonts w:ascii="Times New Roman" w:hAnsi="Times New Roman" w:cs="Times New Roman"/>
        </w:rPr>
        <w:t>30</w:t>
      </w:r>
      <w:r w:rsidR="0005578C" w:rsidRPr="00074AA4">
        <w:rPr>
          <w:rFonts w:ascii="Times New Roman" w:hAnsi="Times New Roman" w:cs="Times New Roman"/>
        </w:rPr>
        <w:t xml:space="preserve"> a.m. </w:t>
      </w:r>
      <w:r w:rsidR="0005578C" w:rsidRPr="00074AA4">
        <w:rPr>
          <w:rFonts w:ascii="Times New Roman" w:hAnsi="Times New Roman" w:cs="Times New Roman"/>
        </w:rPr>
        <w:tab/>
        <w:t>Keynote</w:t>
      </w:r>
      <w:r w:rsidR="00F23A42">
        <w:rPr>
          <w:rFonts w:ascii="Times New Roman" w:hAnsi="Times New Roman" w:cs="Times New Roman"/>
        </w:rPr>
        <w:t xml:space="preserve"> </w:t>
      </w:r>
    </w:p>
    <w:p w14:paraId="14C53E5B" w14:textId="18D08172" w:rsidR="0005578C" w:rsidRPr="00074AA4" w:rsidRDefault="0005578C">
      <w:pPr>
        <w:rPr>
          <w:rFonts w:ascii="Times New Roman" w:hAnsi="Times New Roman" w:cs="Times New Roman"/>
        </w:rPr>
      </w:pPr>
      <w:r w:rsidRPr="00074AA4">
        <w:rPr>
          <w:rFonts w:ascii="Times New Roman" w:hAnsi="Times New Roman" w:cs="Times New Roman"/>
        </w:rPr>
        <w:t>11:30 a.m.</w:t>
      </w:r>
      <w:r w:rsidRPr="00074AA4">
        <w:rPr>
          <w:rFonts w:ascii="Times New Roman" w:hAnsi="Times New Roman" w:cs="Times New Roman"/>
        </w:rPr>
        <w:tab/>
      </w:r>
      <w:r w:rsidRPr="00074AA4">
        <w:rPr>
          <w:rFonts w:ascii="Times New Roman" w:hAnsi="Times New Roman" w:cs="Times New Roman"/>
        </w:rPr>
        <w:tab/>
        <w:t>Depart from Sky Ranch Quapaw, OK</w:t>
      </w:r>
    </w:p>
    <w:sectPr w:rsidR="0005578C" w:rsidRPr="00074AA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9DA20B" w14:textId="77777777" w:rsidR="002A0DFC" w:rsidRDefault="002A0DFC" w:rsidP="00612D1B">
      <w:pPr>
        <w:spacing w:after="0" w:line="240" w:lineRule="auto"/>
      </w:pPr>
      <w:r>
        <w:separator/>
      </w:r>
    </w:p>
  </w:endnote>
  <w:endnote w:type="continuationSeparator" w:id="0">
    <w:p w14:paraId="120F0476" w14:textId="77777777" w:rsidR="002A0DFC" w:rsidRDefault="002A0DFC" w:rsidP="00612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EA9145" w14:textId="77777777" w:rsidR="00612D1B" w:rsidRDefault="00612D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9511E" w14:textId="77777777" w:rsidR="00612D1B" w:rsidRDefault="00612D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3B4AB" w14:textId="77777777" w:rsidR="00612D1B" w:rsidRDefault="00612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23AF70" w14:textId="77777777" w:rsidR="002A0DFC" w:rsidRDefault="002A0DFC" w:rsidP="00612D1B">
      <w:pPr>
        <w:spacing w:after="0" w:line="240" w:lineRule="auto"/>
      </w:pPr>
      <w:r>
        <w:separator/>
      </w:r>
    </w:p>
  </w:footnote>
  <w:footnote w:type="continuationSeparator" w:id="0">
    <w:p w14:paraId="338A6057" w14:textId="77777777" w:rsidR="002A0DFC" w:rsidRDefault="002A0DFC" w:rsidP="00612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C467B" w14:textId="5C2A373E" w:rsidR="00612D1B" w:rsidRDefault="002A0DFC">
    <w:pPr>
      <w:pStyle w:val="Header"/>
    </w:pPr>
    <w:r>
      <w:rPr>
        <w:noProof/>
      </w:rPr>
      <w:pict w14:anchorId="5A9633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6722876" o:spid="_x0000_s2050" type="#_x0000_t75" style="position:absolute;margin-left:0;margin-top:0;width:468pt;height:234pt;z-index:-251657216;mso-position-horizontal:center;mso-position-horizontal-relative:margin;mso-position-vertical:center;mso-position-vertical-relative:margin" o:allowincell="f">
          <v:imagedata r:id="rId1" o:title="swasap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53CB56" w14:textId="4F4061CC" w:rsidR="00612D1B" w:rsidRDefault="002A0DFC">
    <w:pPr>
      <w:pStyle w:val="Header"/>
    </w:pPr>
    <w:r>
      <w:rPr>
        <w:noProof/>
      </w:rPr>
      <w:pict w14:anchorId="73F4B0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6722877" o:spid="_x0000_s2051" type="#_x0000_t75" style="position:absolute;margin-left:0;margin-top:0;width:468pt;height:234pt;z-index:-251656192;mso-position-horizontal:center;mso-position-horizontal-relative:margin;mso-position-vertical:center;mso-position-vertical-relative:margin" o:allowincell="f">
          <v:imagedata r:id="rId1" o:title="swasap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D02FC" w14:textId="2396ECCC" w:rsidR="00612D1B" w:rsidRDefault="002A0DFC">
    <w:pPr>
      <w:pStyle w:val="Header"/>
    </w:pPr>
    <w:r>
      <w:rPr>
        <w:noProof/>
      </w:rPr>
      <w:pict w14:anchorId="70071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6722875" o:spid="_x0000_s2049" type="#_x0000_t75" style="position:absolute;margin-left:0;margin-top:0;width:468pt;height:234pt;z-index:-251658240;mso-position-horizontal:center;mso-position-horizontal-relative:margin;mso-position-vertical:center;mso-position-vertical-relative:margin" o:allowincell="f">
          <v:imagedata r:id="rId1" o:title="swasaplogo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MbOwNDEzsjAxNjdQ0lEKTi0uzszPAykwqgUAPL2fdiwAAAA="/>
  </w:docVars>
  <w:rsids>
    <w:rsidRoot w:val="00612D1B"/>
    <w:rsid w:val="0005578C"/>
    <w:rsid w:val="00074AA4"/>
    <w:rsid w:val="000B2B5B"/>
    <w:rsid w:val="002A0DFC"/>
    <w:rsid w:val="002B240F"/>
    <w:rsid w:val="002F0385"/>
    <w:rsid w:val="003B0550"/>
    <w:rsid w:val="00475CC5"/>
    <w:rsid w:val="004E7291"/>
    <w:rsid w:val="005377DD"/>
    <w:rsid w:val="00612D1B"/>
    <w:rsid w:val="00692B89"/>
    <w:rsid w:val="0072260A"/>
    <w:rsid w:val="00753B9B"/>
    <w:rsid w:val="00837CB9"/>
    <w:rsid w:val="008C4DB2"/>
    <w:rsid w:val="008C6D9B"/>
    <w:rsid w:val="00C32C18"/>
    <w:rsid w:val="00D70888"/>
    <w:rsid w:val="00DC53DB"/>
    <w:rsid w:val="00E93544"/>
    <w:rsid w:val="00E94A2B"/>
    <w:rsid w:val="00ED0AD8"/>
    <w:rsid w:val="00F23A42"/>
    <w:rsid w:val="00FE7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0052209"/>
  <w15:chartTrackingRefBased/>
  <w15:docId w15:val="{6D430C15-7301-4E4D-AD8F-D90B39349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2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D1B"/>
  </w:style>
  <w:style w:type="paragraph" w:styleId="Footer">
    <w:name w:val="footer"/>
    <w:basedOn w:val="Normal"/>
    <w:link w:val="FooterChar"/>
    <w:uiPriority w:val="99"/>
    <w:unhideWhenUsed/>
    <w:rsid w:val="00612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D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sie Grover</dc:creator>
  <cp:keywords/>
  <dc:description/>
  <cp:lastModifiedBy>Gloria Valderrama</cp:lastModifiedBy>
  <cp:revision>2</cp:revision>
  <dcterms:created xsi:type="dcterms:W3CDTF">2019-07-30T17:05:00Z</dcterms:created>
  <dcterms:modified xsi:type="dcterms:W3CDTF">2019-07-30T17:05:00Z</dcterms:modified>
</cp:coreProperties>
</file>